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2EDF26" w14:textId="77777777" w:rsidR="005003EB" w:rsidRDefault="005003EB" w:rsidP="005003EB">
      <w:pPr>
        <w:spacing w:line="480" w:lineRule="auto"/>
        <w:ind w:firstLine="720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1010894E" w14:textId="77777777" w:rsidR="005003EB" w:rsidRDefault="005003EB" w:rsidP="005003EB">
      <w:pPr>
        <w:spacing w:line="480" w:lineRule="auto"/>
        <w:ind w:firstLine="720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19A9D2F2" w14:textId="77777777" w:rsidR="005003EB" w:rsidRDefault="005003EB" w:rsidP="005003EB">
      <w:pPr>
        <w:spacing w:line="480" w:lineRule="auto"/>
        <w:ind w:firstLine="720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7717522B" w14:textId="77777777" w:rsidR="005003EB" w:rsidRDefault="005003EB" w:rsidP="005003EB">
      <w:pPr>
        <w:spacing w:line="480" w:lineRule="auto"/>
        <w:ind w:firstLine="720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3732C98F" w14:textId="77777777" w:rsidR="005003EB" w:rsidRDefault="005003EB" w:rsidP="005003EB">
      <w:pPr>
        <w:spacing w:line="480" w:lineRule="auto"/>
        <w:ind w:firstLine="720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5A848682" w14:textId="77777777" w:rsidR="005003EB" w:rsidRDefault="005003EB" w:rsidP="005003EB">
      <w:pPr>
        <w:spacing w:line="480" w:lineRule="auto"/>
        <w:ind w:firstLine="720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</w:p>
    <w:p w14:paraId="07A12EE9" w14:textId="326B540F" w:rsidR="00075C06" w:rsidRPr="005003EB" w:rsidRDefault="005003EB" w:rsidP="005003EB">
      <w:pPr>
        <w:spacing w:line="480" w:lineRule="auto"/>
        <w:ind w:firstLine="720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5003EB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P</w:t>
      </w:r>
      <w:r w:rsidR="00075C06" w:rsidRPr="005003EB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sych </w:t>
      </w:r>
      <w:r w:rsidRPr="005003EB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K</w:t>
      </w:r>
      <w:r w:rsidR="00075C06" w:rsidRPr="005003EB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nowledge</w:t>
      </w:r>
    </w:p>
    <w:p w14:paraId="7AE750D9" w14:textId="581FF3A9" w:rsidR="005003EB" w:rsidRPr="005003EB" w:rsidRDefault="005003EB" w:rsidP="005003EB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003EB">
        <w:rPr>
          <w:rFonts w:ascii="Times New Roman" w:hAnsi="Times New Roman" w:cs="Times New Roman"/>
          <w:sz w:val="24"/>
          <w:szCs w:val="24"/>
          <w:shd w:val="clear" w:color="auto" w:fill="FFFFFF"/>
        </w:rPr>
        <w:t>Institution Affiliation</w:t>
      </w:r>
    </w:p>
    <w:p w14:paraId="140A8EAC" w14:textId="5CD373A2" w:rsidR="005003EB" w:rsidRPr="005003EB" w:rsidRDefault="005003EB" w:rsidP="005003EB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003EB">
        <w:rPr>
          <w:rFonts w:ascii="Times New Roman" w:hAnsi="Times New Roman" w:cs="Times New Roman"/>
          <w:sz w:val="24"/>
          <w:szCs w:val="24"/>
          <w:shd w:val="clear" w:color="auto" w:fill="FFFFFF"/>
        </w:rPr>
        <w:t>Course Title</w:t>
      </w:r>
    </w:p>
    <w:p w14:paraId="61F13EF6" w14:textId="3707F481" w:rsidR="005003EB" w:rsidRPr="005003EB" w:rsidRDefault="005003EB" w:rsidP="005003EB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003EB">
        <w:rPr>
          <w:rFonts w:ascii="Times New Roman" w:hAnsi="Times New Roman" w:cs="Times New Roman"/>
          <w:sz w:val="24"/>
          <w:szCs w:val="24"/>
          <w:shd w:val="clear" w:color="auto" w:fill="FFFFFF"/>
        </w:rPr>
        <w:t>Date</w:t>
      </w:r>
    </w:p>
    <w:p w14:paraId="5ABF81A8" w14:textId="77777777" w:rsidR="00075C06" w:rsidRPr="00A86121" w:rsidRDefault="00075C06" w:rsidP="00964E8F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14:paraId="53B3EFA7" w14:textId="77777777" w:rsidR="005003EB" w:rsidRDefault="005003EB">
      <w:pP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br w:type="page"/>
      </w:r>
    </w:p>
    <w:p w14:paraId="32083B20" w14:textId="746BD64D" w:rsidR="00B3561D" w:rsidRPr="00B76A55" w:rsidRDefault="00B76A55" w:rsidP="00964E8F">
      <w:pPr>
        <w:pStyle w:val="ListParagraph"/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lastRenderedPageBreak/>
        <w:t>1.</w:t>
      </w:r>
      <w:r w:rsidR="00075C06" w:rsidRPr="00A8612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Explain the main tenets of Psychoanalysis.</w:t>
      </w:r>
      <w:r w:rsidRPr="00B76A5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Pr="00A8612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Identify </w:t>
      </w:r>
      <w:r w:rsidR="0004412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three</w:t>
      </w:r>
      <w:r w:rsidRPr="00A8612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ways Psychoanalysis influences the practice of psychology today.</w:t>
      </w:r>
    </w:p>
    <w:p w14:paraId="4C8AE307" w14:textId="39555265" w:rsidR="00C8422B" w:rsidRDefault="00C8422B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sychoanalysis refers to a set of psychological philosophies or theories a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nd therapeutic methods that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riginate from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the view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 and work of Sigmund Freud. The main aim of psychoanalysis therapy is to release suppressed experiences and emotions.</w:t>
      </w:r>
      <w:r w:rsidR="00A66C2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core of psychoanalysis is the </w:t>
      </w:r>
      <w:r w:rsidR="000F0AE4">
        <w:rPr>
          <w:rFonts w:ascii="Times New Roman" w:hAnsi="Times New Roman" w:cs="Times New Roman"/>
          <w:sz w:val="24"/>
          <w:szCs w:val="24"/>
          <w:shd w:val="clear" w:color="auto" w:fill="FFFFFF"/>
        </w:rPr>
        <w:t>certainty</w:t>
      </w:r>
      <w:r w:rsidR="00A66C2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</w:t>
      </w:r>
      <w:r w:rsidR="000F0AE4">
        <w:rPr>
          <w:rFonts w:ascii="Times New Roman" w:hAnsi="Times New Roman" w:cs="Times New Roman"/>
          <w:sz w:val="24"/>
          <w:szCs w:val="24"/>
          <w:shd w:val="clear" w:color="auto" w:fill="FFFFFF"/>
        </w:rPr>
        <w:t>everyone</w:t>
      </w:r>
      <w:r w:rsidR="00A66C2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F0AE4">
        <w:rPr>
          <w:rFonts w:ascii="Times New Roman" w:hAnsi="Times New Roman" w:cs="Times New Roman"/>
          <w:sz w:val="24"/>
          <w:szCs w:val="24"/>
          <w:shd w:val="clear" w:color="auto" w:fill="FFFFFF"/>
        </w:rPr>
        <w:t>possesses</w:t>
      </w:r>
      <w:r w:rsidR="00A66C2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nconscious </w:t>
      </w:r>
      <w:r w:rsidR="000F0AE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oughts, </w:t>
      </w:r>
      <w:r w:rsidR="00A66C25">
        <w:rPr>
          <w:rFonts w:ascii="Times New Roman" w:hAnsi="Times New Roman" w:cs="Times New Roman"/>
          <w:sz w:val="24"/>
          <w:szCs w:val="24"/>
          <w:shd w:val="clear" w:color="auto" w:fill="FFFFFF"/>
        </w:rPr>
        <w:t>memories, feelings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A66C2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F0AE4">
        <w:rPr>
          <w:rFonts w:ascii="Times New Roman" w:hAnsi="Times New Roman" w:cs="Times New Roman"/>
          <w:sz w:val="24"/>
          <w:szCs w:val="24"/>
          <w:shd w:val="clear" w:color="auto" w:fill="FFFFFF"/>
        </w:rPr>
        <w:t>and desires.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following are the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central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enets of psychoanalysis. One, an individual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'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 growth is determined by frequent forgotten events in their early childhood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ot by hereditary traits alone. Second</w:t>
      </w:r>
      <w:r w:rsidR="00D20B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human being cognition and behavior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are</w:t>
      </w:r>
      <w:r w:rsidR="00D20B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termined by illogical drives rooted in the unconscious</w:t>
      </w:r>
      <w:r w:rsidR="00F42E7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6340F6">
        <w:rPr>
          <w:rFonts w:ascii="Times New Roman" w:hAnsi="Times New Roman" w:cs="Times New Roman"/>
          <w:sz w:val="24"/>
          <w:szCs w:val="24"/>
          <w:shd w:val="clear" w:color="auto" w:fill="FFFFFF"/>
        </w:rPr>
        <w:t>Third,</w:t>
      </w:r>
      <w:r w:rsidR="00D20B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ringing those drives into awareness causes resistance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</w:t>
      </w:r>
      <w:r w:rsidR="00D20B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fense device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D20B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ainly </w:t>
      </w:r>
      <w:r w:rsidR="00631F8C">
        <w:rPr>
          <w:rFonts w:ascii="Times New Roman" w:hAnsi="Times New Roman" w:cs="Times New Roman"/>
          <w:sz w:val="24"/>
          <w:szCs w:val="24"/>
          <w:shd w:val="clear" w:color="auto" w:fill="FFFFFF"/>
        </w:rPr>
        <w:t>repression.</w:t>
      </w:r>
      <w:r w:rsidR="00D20B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31F8C">
        <w:rPr>
          <w:rFonts w:ascii="Times New Roman" w:hAnsi="Times New Roman" w:cs="Times New Roman"/>
          <w:sz w:val="24"/>
          <w:szCs w:val="24"/>
          <w:shd w:val="clear" w:color="auto" w:fill="FFFFFF"/>
        </w:rPr>
        <w:t>Forth, conflicts</w:t>
      </w:r>
      <w:r w:rsidR="00D20B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etween unconscious and conscious material can lead to mental disturbances like neurosis, anxiety, depression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D20B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neurotic traits</w:t>
      </w:r>
      <w:r w:rsidR="006340F6">
        <w:rPr>
          <w:rFonts w:ascii="Times New Roman" w:hAnsi="Times New Roman" w:cs="Times New Roman"/>
          <w:sz w:val="24"/>
          <w:szCs w:val="24"/>
          <w:shd w:val="clear" w:color="auto" w:fill="FFFFFF"/>
        </w:rPr>
        <w:t>. Fifth, unconscious materials are found in unintentional acts and dreams, also in gestures and slips of the tongue</w:t>
      </w:r>
      <w:r w:rsidR="006C00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213733">
        <w:rPr>
          <w:rFonts w:ascii="Times New Roman" w:hAnsi="Times New Roman" w:cs="Times New Roman"/>
          <w:sz w:val="24"/>
          <w:szCs w:val="24"/>
          <w:shd w:val="clear" w:color="auto" w:fill="FFFFFF"/>
        </w:rPr>
        <w:t>Sixth</w:t>
      </w:r>
      <w:r w:rsidR="00631F8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freedom from the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unconscious impacts is attained by taking this material to the conscious mind through</w:t>
      </w:r>
      <w:r w:rsidR="00631F8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rapeutic intrusion</w:t>
      </w:r>
      <w:r w:rsidR="0021373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Lastly, transference is the centerpiece of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21373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sychoanalytic process, whereby patients revive their infantile conflicts through projecting </w:t>
      </w:r>
      <w:r w:rsidR="00B3561D">
        <w:rPr>
          <w:rFonts w:ascii="Times New Roman" w:hAnsi="Times New Roman" w:cs="Times New Roman"/>
          <w:sz w:val="24"/>
          <w:szCs w:val="24"/>
          <w:shd w:val="clear" w:color="auto" w:fill="FFFFFF"/>
        </w:rPr>
        <w:t>on</w:t>
      </w:r>
      <w:r w:rsidR="0021373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analyst feelings of anger, love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21373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dependence. </w:t>
      </w:r>
    </w:p>
    <w:p w14:paraId="5F145869" w14:textId="77777777" w:rsidR="00DD1A00" w:rsidRDefault="00DD1A00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8D17522" w14:textId="77777777" w:rsidR="00DD1A00" w:rsidRDefault="00DD1A00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5C11BAF" w14:textId="6BE36FD1" w:rsidR="00AE74EA" w:rsidRPr="00251B7B" w:rsidRDefault="00631F8C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he following are three ways through which psychoanalysis has influenced the practice of psychology today.</w:t>
      </w:r>
      <w:r w:rsidR="00AE74E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e, psychoanalysis has led to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AE74E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ore eclectic approach when studying and analyzing human behaviors. Second, psychoanalysis has amplified the </w:t>
      </w:r>
      <w:r w:rsidR="00AE74EA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clinical understanding of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maladaptive and adaptive psychological development, particularly to comprehend depression and its treatment better</w:t>
      </w:r>
      <w:r w:rsidR="006545E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251B7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stly, it has helped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better understand the numerous forms of psychopathology in grown-ups as derived from disruptions of normal development processes,</w:t>
      </w:r>
      <w:r w:rsidR="00251B7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specially personality disorders.</w:t>
      </w:r>
      <w:r w:rsidR="00BA5B5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refore, psychoanalysis has helped in the treatment of anxiety disorders. </w:t>
      </w:r>
    </w:p>
    <w:p w14:paraId="231177E9" w14:textId="7031D944" w:rsidR="00C001D8" w:rsidRPr="00AE74EA" w:rsidRDefault="00C001D8" w:rsidP="00964E8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015462B" w14:textId="63E7AF7F" w:rsidR="00075C06" w:rsidRPr="002438C5" w:rsidRDefault="00075C06" w:rsidP="002438C5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2438C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Discuss the main views of Neofreudians. Identify </w:t>
      </w:r>
      <w:r w:rsidR="0004412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three</w:t>
      </w:r>
      <w:r w:rsidRPr="002438C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ways that Neofreudians influence the practice of psychology today.</w:t>
      </w:r>
    </w:p>
    <w:p w14:paraId="348DF2BF" w14:textId="754D5520" w:rsidR="00DE1BAF" w:rsidRDefault="000B0F28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eo-Freudianism refers to a psychoanalytic approach that is resulting from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influence of Sigmund Freud. Freud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this approach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xtends his philosophies in the direction of typically cultural or societal features of psychoanalysis over the biological. The school of Neo-Freudian of psychologists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sychiatrists w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a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 assemblage of lightly linked American theorists of the mid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wentieth century. </w:t>
      </w:r>
      <w:r w:rsidR="00FB456C"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y attempted to restate the theory of Freudian in sociological terms as well as to eliminate its links with biology.  </w:t>
      </w:r>
      <w:r w:rsidR="00922BE9">
        <w:rPr>
          <w:rFonts w:ascii="Times New Roman" w:hAnsi="Times New Roman" w:cs="Times New Roman"/>
          <w:sz w:val="24"/>
          <w:szCs w:val="24"/>
          <w:shd w:val="clear" w:color="auto" w:fill="FFFFFF"/>
        </w:rPr>
        <w:t>However, Neo-Freudian works followed the work of Freud. These psychologists generally agreed with Sigmund that individual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' childhood experiences matter though they reduced the stress on sex. Neo-Freudians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focused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 the social environment and</w:t>
      </w:r>
      <w:r w:rsidR="00922BE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mpacts of culture on people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'</w:t>
      </w:r>
      <w:r w:rsidR="00922BE9">
        <w:rPr>
          <w:rFonts w:ascii="Times New Roman" w:hAnsi="Times New Roman" w:cs="Times New Roman"/>
          <w:sz w:val="24"/>
          <w:szCs w:val="24"/>
          <w:shd w:val="clear" w:color="auto" w:fill="FFFFFF"/>
        </w:rPr>
        <w:t>s personality.</w:t>
      </w:r>
      <w:r w:rsidR="00E1789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lfred Alder, Erik Erikson, Karen Horney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E1789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Carl Jung were some of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E1789A">
        <w:rPr>
          <w:rFonts w:ascii="Times New Roman" w:hAnsi="Times New Roman" w:cs="Times New Roman"/>
          <w:sz w:val="24"/>
          <w:szCs w:val="24"/>
          <w:shd w:val="clear" w:color="auto" w:fill="FFFFFF"/>
        </w:rPr>
        <w:t>notable Neo-Freudians.</w:t>
      </w:r>
      <w:r w:rsidR="00FB45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owever, there are a few diverse reasons as to why </w:t>
      </w:r>
      <w:r w:rsidR="00D90A5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eo-Freudians disagreed with Sigmund Freud. For Instance, Erikson believed that Sigmund was not right to think that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their entire childhood events shaped a person's personality</w:t>
      </w:r>
      <w:r w:rsidR="00D90A5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025D69AC" w14:textId="46CD4257" w:rsidR="00FB456C" w:rsidRDefault="00FB456C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B76CB9C" w14:textId="7B5AB0BB" w:rsidR="00DB64B8" w:rsidRDefault="00837D2E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The following are three ways through which Neo-Freudians have influenced the practice of psychology today. One, psychologists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can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nderstand that human birth order shapes their </w:t>
      </w:r>
      <w:proofErr w:type="gram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ersonalitie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s,  f</w:t>
      </w:r>
      <w:r w:rsidR="00B818C7">
        <w:rPr>
          <w:rFonts w:ascii="Times New Roman" w:hAnsi="Times New Roman" w:cs="Times New Roman"/>
          <w:sz w:val="24"/>
          <w:szCs w:val="24"/>
          <w:shd w:val="clear" w:color="auto" w:fill="FFFFFF"/>
        </w:rPr>
        <w:t>or</w:t>
      </w:r>
      <w:proofErr w:type="gramEnd"/>
      <w:r w:rsidR="00B818C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stance, older siblings who begin as the parent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'</w:t>
      </w:r>
      <w:r w:rsidR="00B818C7">
        <w:rPr>
          <w:rFonts w:ascii="Times New Roman" w:hAnsi="Times New Roman" w:cs="Times New Roman"/>
          <w:sz w:val="24"/>
          <w:szCs w:val="24"/>
          <w:shd w:val="clear" w:color="auto" w:fill="FFFFFF"/>
        </w:rPr>
        <w:t>s main focus but later have to share the attention with their younger siblings once they are born, recompenses by being go-getters.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Second, all the Neo-Freudian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'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 ideas have contributed to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growth of other psychological theories that focus on thing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ike social and personal development.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stly, </w:t>
      </w:r>
      <w:r w:rsidR="00B818C7">
        <w:rPr>
          <w:rFonts w:ascii="Times New Roman" w:hAnsi="Times New Roman" w:cs="Times New Roman"/>
          <w:sz w:val="24"/>
          <w:szCs w:val="24"/>
          <w:shd w:val="clear" w:color="auto" w:fill="FFFFFF"/>
        </w:rPr>
        <w:t>they have helped psychologists to understand how different cultural backgrounds of people influence their personalities.</w:t>
      </w:r>
    </w:p>
    <w:p w14:paraId="40011594" w14:textId="19A2F122" w:rsidR="00C010BE" w:rsidRDefault="00C010BE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6F7DB40" w14:textId="77777777" w:rsidR="00E5522C" w:rsidRPr="00E5522C" w:rsidRDefault="00E5522C" w:rsidP="00964E8F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14:paraId="7E934ACD" w14:textId="2EA26739" w:rsidR="00075C06" w:rsidRDefault="00E5522C" w:rsidP="002438C5">
      <w:pPr>
        <w:pStyle w:val="ListParagraph"/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3.</w:t>
      </w:r>
      <w:r w:rsidR="00075C06" w:rsidRPr="00934FC4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Describe the concepts of Humanistic Psychology.</w:t>
      </w:r>
      <w:r w:rsidR="005940EB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="00075C06" w:rsidRPr="005940EB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Identify </w:t>
      </w:r>
      <w:r w:rsidR="0004412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three</w:t>
      </w:r>
      <w:r w:rsidR="00075C06" w:rsidRPr="005940EB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ways Humanistic psychology influences the practice of psychology today. </w:t>
      </w:r>
    </w:p>
    <w:p w14:paraId="01E0DD81" w14:textId="6E82E75C" w:rsidR="0065457B" w:rsidRDefault="0065457B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1F8C702" w14:textId="2FD32875" w:rsidR="00700851" w:rsidRDefault="0065457B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uman psychology </w:t>
      </w:r>
      <w:r w:rsidR="00CA0B5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s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CA0B5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erception that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emphasizes</w:t>
      </w:r>
      <w:r w:rsidR="00CA0B5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whole individual. It is based on the belief that humans are naturally good. This kind of psychology embraces that ethical values, good intention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s, and</w:t>
      </w:r>
      <w:r w:rsidR="00CA0B5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orality are the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fundamental</w:t>
      </w:r>
      <w:r w:rsidR="00CA0B5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riving forces of human behavior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. At the same time,</w:t>
      </w:r>
      <w:r w:rsidR="00CA0B5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negativ</w:t>
      </w:r>
      <w:r w:rsidR="00CA0B5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 social or mental experiences can be credited to deviation from normal tendencies. </w:t>
      </w:r>
      <w:r w:rsidR="00D710AF">
        <w:rPr>
          <w:rFonts w:ascii="Times New Roman" w:hAnsi="Times New Roman" w:cs="Times New Roman"/>
          <w:sz w:val="24"/>
          <w:szCs w:val="24"/>
          <w:shd w:val="clear" w:color="auto" w:fill="FFFFFF"/>
        </w:rPr>
        <w:t>Human psychology stresses concepts like self-efficacy, self-actualization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D710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free will. </w:t>
      </w:r>
      <w:r w:rsidR="00700851">
        <w:rPr>
          <w:rFonts w:ascii="Times New Roman" w:hAnsi="Times New Roman" w:cs="Times New Roman"/>
          <w:sz w:val="24"/>
          <w:szCs w:val="24"/>
          <w:shd w:val="clear" w:color="auto" w:fill="FFFFFF"/>
        </w:rPr>
        <w:t>Free will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the idea that people can have some choices in the way they act and assume</w:t>
      </w:r>
      <w:r w:rsidR="0070085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they have the liberty to choose their </w:t>
      </w:r>
      <w:r w:rsidR="00F1279A">
        <w:rPr>
          <w:rFonts w:ascii="Times New Roman" w:hAnsi="Times New Roman" w:cs="Times New Roman"/>
          <w:sz w:val="24"/>
          <w:szCs w:val="24"/>
          <w:shd w:val="clear" w:color="auto" w:fill="FFFFFF"/>
        </w:rPr>
        <w:t>behaviors. For instance, a person can make a free choice, whether to steal or not.</w:t>
      </w:r>
      <w:r w:rsidR="0092179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refore, as per free will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92179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 individual is accountable f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or</w:t>
      </w:r>
      <w:r w:rsidR="0092179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ir deeds. </w:t>
      </w:r>
      <w:r w:rsidR="00700851">
        <w:rPr>
          <w:rFonts w:ascii="Times New Roman" w:hAnsi="Times New Roman" w:cs="Times New Roman"/>
          <w:sz w:val="24"/>
          <w:szCs w:val="24"/>
          <w:shd w:val="clear" w:color="auto" w:fill="FFFFFF"/>
        </w:rPr>
        <w:t>Self-efficacy refers to the level of human confidence in their abilities that are developed via their social experiences. It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, therefore,</w:t>
      </w:r>
      <w:r w:rsidR="0070085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00851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affects the way people approach </w:t>
      </w:r>
      <w:r w:rsidR="000F251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ir challenges and reach their goals. For instance, a learner might feel confident in their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mathematics class capability</w:t>
      </w:r>
      <w:r w:rsidR="000F251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t much less so in English class. Self-actualization refers to realiz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ing a person's full potential that constitutes pursuit for knowledge, creative expression, yearn to give back to</w:t>
      </w:r>
      <w:r w:rsidR="000F251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ociety, and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search</w:t>
      </w:r>
      <w:r w:rsidR="000F251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 spiritual clarification.</w:t>
      </w:r>
    </w:p>
    <w:p w14:paraId="7D7753C3" w14:textId="65D54E95" w:rsidR="00E5522C" w:rsidRDefault="00E5522C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6C05B9C" w14:textId="1C17E14B" w:rsidR="00700851" w:rsidRPr="00002556" w:rsidRDefault="00E5522C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following are three ways psychology influences the practice of psychology today; one, it has brought new ways of thinking towards mental health. Second, it has brought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new approaches to comprehending people's motivations and behaviors, resulting in developing new methods and psychotherapy technique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0C6F5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stly, it has helped psychologists 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help people realize</w:t>
      </w:r>
      <w:r w:rsidR="0000255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potentials</w:t>
      </w:r>
      <w:r w:rsidR="00044121"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  <w:r w:rsidR="0000255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ence it is a tool for individual discovery and development.</w:t>
      </w:r>
    </w:p>
    <w:p w14:paraId="104B9CB4" w14:textId="77777777" w:rsidR="00B3256A" w:rsidRPr="0092179B" w:rsidRDefault="00B3256A" w:rsidP="00964E8F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14:paraId="19E79A55" w14:textId="77777777" w:rsidR="00543BB5" w:rsidRPr="00934FC4" w:rsidRDefault="00543BB5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14:paraId="4D0A0BBC" w14:textId="130ED913" w:rsidR="00075C06" w:rsidRPr="002438C5" w:rsidRDefault="00075C06" w:rsidP="002438C5">
      <w:pPr>
        <w:pStyle w:val="ListParagraph"/>
        <w:numPr>
          <w:ilvl w:val="0"/>
          <w:numId w:val="9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438C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Discuss the main views of Biological </w:t>
      </w:r>
      <w:r w:rsidR="00DD1A00" w:rsidRPr="002438C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sychology.</w:t>
      </w:r>
      <w:r w:rsidR="00B76A55" w:rsidRPr="002438C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Identify </w:t>
      </w:r>
      <w:r w:rsidR="0004412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three</w:t>
      </w:r>
      <w:r w:rsidR="00B76A55" w:rsidRPr="002438C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ways that Biological Psychology influences the practice of psychology today</w:t>
      </w:r>
    </w:p>
    <w:p w14:paraId="7A55B738" w14:textId="77777777" w:rsidR="00F0484D" w:rsidRPr="00F0484D" w:rsidRDefault="00F0484D" w:rsidP="00964E8F">
      <w:pPr>
        <w:pStyle w:val="ListParagraph"/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14:paraId="0FE5B4CC" w14:textId="6B6CF4FB" w:rsidR="00F0484D" w:rsidRDefault="00F0484D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iological psychology refers to the application of biological principles to learn all mental processes and behaviors. </w:t>
      </w:r>
      <w:r w:rsidR="009A59AF">
        <w:rPr>
          <w:rFonts w:ascii="Times New Roman" w:hAnsi="Times New Roman" w:cs="Times New Roman"/>
          <w:sz w:val="24"/>
          <w:szCs w:val="24"/>
          <w:shd w:val="clear" w:color="auto" w:fill="FFFFFF"/>
        </w:rPr>
        <w:t>Biological psychology is also known as physiological psychology. The main focus of biological psychology is on hormones, genetics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9A59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the nervous system. It examines the relationship existing between the body and the mind of humans, neural mechanisms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, and</w:t>
      </w:r>
      <w:r w:rsidR="009A59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ow heredity influences human behavior. However, biological psychology believes that behavior is a consequence of physiology and genetics. </w:t>
      </w:r>
      <w:r w:rsidR="00460B1E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Biological psychology is the only one that examines human thoughts, behaviors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460B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feelings from a physical and biological point of view. </w:t>
      </w:r>
      <w:r w:rsidR="00DD53C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t believes that all that is psychological is initially physiological. All behaviors,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thoughts,</w:t>
      </w:r>
      <w:r w:rsidR="00DD53C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feelings eventually have a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natur</w:t>
      </w:r>
      <w:r w:rsidR="00DD53C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l cause. </w:t>
      </w:r>
    </w:p>
    <w:p w14:paraId="276BBEB2" w14:textId="362F6551" w:rsidR="00F0484D" w:rsidRDefault="004C1543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oreover, physiological psychology explains that biological viewpoint is relevant to the learning of psychology in 3 ways. They include; comparative method, which constitutes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studying and comparing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varied species to help understand human behavior. </w:t>
      </w:r>
      <w:r w:rsidR="003F48C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hysiology explains how the hormones and nervous system works and how the brain functions. </w:t>
      </w:r>
      <w:r w:rsidR="00543BB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stly,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543BB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xamination of inheritance comprises the study of what animals get from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their</w:t>
      </w:r>
      <w:r w:rsidR="00543BB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rents. Therefore, all the above three aspects help in examining the behavior of humans.</w:t>
      </w:r>
    </w:p>
    <w:p w14:paraId="0901F4CA" w14:textId="77777777" w:rsidR="00DD1A00" w:rsidRDefault="00DD1A00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E7AC364" w14:textId="74F54B37" w:rsidR="008E3901" w:rsidRDefault="008E3901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459F2CA" w14:textId="3559D517" w:rsidR="00934FC4" w:rsidRPr="00DD1A00" w:rsidRDefault="008E3901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he following are three ways</w:t>
      </w:r>
      <w:r w:rsidR="00DD1A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iological psychology influences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psychology's practice today; one, through looking at the biological bases of human being behavior, psychologists can</w:t>
      </w:r>
      <w:r w:rsidR="00DD1A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mprehend how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DD1A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uman brain influences how people think and act.  Second, psychologists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can</w:t>
      </w:r>
      <w:r w:rsidR="00DD1A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nderstand all the physiological process in humans influence their feelings. Lastly, through biological research, psychologists have been able to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develop</w:t>
      </w:r>
      <w:r w:rsidR="00DD1A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reatments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for</w:t>
      </w:r>
      <w:r w:rsidR="00DD1A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umerous psychological disorders. </w:t>
      </w:r>
    </w:p>
    <w:p w14:paraId="008E73C8" w14:textId="77777777" w:rsidR="00934FC4" w:rsidRPr="00934FC4" w:rsidRDefault="00934FC4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14:paraId="4B46744F" w14:textId="7CE01F85" w:rsidR="00B76A55" w:rsidRPr="002438C5" w:rsidRDefault="00075C06" w:rsidP="002438C5">
      <w:pPr>
        <w:pStyle w:val="ListParagraph"/>
        <w:numPr>
          <w:ilvl w:val="0"/>
          <w:numId w:val="9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2438C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Summarize Cognitive Psychology. </w:t>
      </w:r>
      <w:r w:rsidR="00B76A55" w:rsidRPr="002438C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Identify </w:t>
      </w:r>
      <w:r w:rsidR="00262A12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three</w:t>
      </w:r>
      <w:r w:rsidR="00B76A55" w:rsidRPr="002438C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ways that Cognitive Psychology influences the practice of psychology today</w:t>
      </w:r>
    </w:p>
    <w:p w14:paraId="41D3C348" w14:textId="64BA9C23" w:rsidR="0022267C" w:rsidRPr="00DD1A00" w:rsidRDefault="0022267C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69B8A6F" w14:textId="77777777" w:rsidR="00C1555A" w:rsidRDefault="0022267C" w:rsidP="00C1555A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Cognitive psychology refers to the scientific study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all the mental processes of humans, including memory, reasoning, perception, creativity, attention,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perception. Cognitive psychology began in the </w:t>
      </w:r>
      <w:r w:rsidR="008D35B0">
        <w:rPr>
          <w:rFonts w:ascii="Times New Roman" w:hAnsi="Times New Roman" w:cs="Times New Roman"/>
          <w:sz w:val="24"/>
          <w:szCs w:val="24"/>
          <w:shd w:val="clear" w:color="auto" w:fill="FFFFFF"/>
        </w:rPr>
        <w:t>1960s which occurred as a break from behaviorism. Behaviorism had</w:t>
      </w:r>
      <w:r w:rsidR="00AE2D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predominant psychological theory</w:t>
      </w:r>
      <w:r w:rsidR="008D35B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ince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8D35B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1930s up to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8D35B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1950s before breaking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in</w:t>
      </w:r>
      <w:r w:rsidR="008D35B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cognitive psychology.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However, this break resulted from researchers in the field of linguistics and cybernetics, and applied psychology who used mental processing models to explai</w:t>
      </w:r>
      <w:r w:rsidR="008D35B0">
        <w:rPr>
          <w:rFonts w:ascii="Times New Roman" w:hAnsi="Times New Roman" w:cs="Times New Roman"/>
          <w:sz w:val="24"/>
          <w:szCs w:val="24"/>
          <w:shd w:val="clear" w:color="auto" w:fill="FFFFFF"/>
        </w:rPr>
        <w:t>n human behavior.</w:t>
      </w:r>
    </w:p>
    <w:p w14:paraId="50BFD036" w14:textId="54F03507" w:rsidR="00C91531" w:rsidRPr="00C1555A" w:rsidRDefault="00C1555A" w:rsidP="00C1555A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s</w:t>
      </w:r>
      <w:r w:rsidR="00FE01B9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ychologists have used cognitive approaches when dealing with </w:t>
      </w:r>
      <w:r w:rsidR="00262A12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FE01B9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>wide range of psychological problems. The following are some instances where cognitive psychology is applied</w:t>
      </w:r>
      <w:r w:rsidR="003D63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; one, </w:t>
      </w:r>
      <w:r w:rsidR="00147B4F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>when dealing with depression patients. Although depression patients use antidepressants, they still need counsel</w:t>
      </w:r>
      <w:r w:rsidR="00262A12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>ing to</w:t>
      </w:r>
      <w:r w:rsidR="00147B4F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velop positive behaviors and patterns of their thoughts. Second, </w:t>
      </w:r>
      <w:r w:rsidR="00C109C2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>it is applied in studying aggressive and anti-social behavior</w:t>
      </w:r>
      <w:r w:rsidR="001B157B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Cognitive psychology has formed several diverse social info processing models about how humans think and respond to others. </w:t>
      </w:r>
      <w:r w:rsidR="00262A12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="002E721C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>astly,</w:t>
      </w:r>
      <w:r w:rsidR="003D63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t</w:t>
      </w:r>
      <w:r w:rsidR="002E721C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as been used in education </w:t>
      </w:r>
      <w:r w:rsidR="00262A12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>to help learners develop better learning strategies</w:t>
      </w:r>
      <w:r w:rsidR="002E721C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771509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C91531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>Therefore, cognitive psychology helps people understand themselves better, change undesirable behaviors, reduce mood difficulties, study more effectively, a</w:t>
      </w:r>
      <w:r w:rsidR="00262A12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>nd</w:t>
      </w:r>
      <w:r w:rsidR="00C91531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ke healthier choices in their lives</w:t>
      </w:r>
      <w:r w:rsidR="00771509" w:rsidRPr="00C1555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67651278" w14:textId="31E1772E" w:rsidR="00DF6E13" w:rsidRDefault="00DF6E13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620C159" w14:textId="6928448E" w:rsidR="00DF6E13" w:rsidRDefault="00A460CB" w:rsidP="00964E8F">
      <w:pPr>
        <w:pStyle w:val="ListParagraph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he following are ways through which the study of cognitive psychology influences the practice of psychology today. One, it has enabled psychologists to</w:t>
      </w:r>
      <w:r w:rsidR="00BE3E8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ind ways to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help people recover from mental injuries and treat</w:t>
      </w:r>
      <w:r w:rsidR="00BE3E8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udying disorders. Second, cognitive psychology has improved psychologist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BE3E8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nderstanding of how humans form</w:t>
      </w:r>
      <w:r w:rsidR="007E34B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BE3E8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ore </w:t>
      </w:r>
      <w:r w:rsidR="007E34B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="00BE3E86">
        <w:rPr>
          <w:rFonts w:ascii="Times New Roman" w:hAnsi="Times New Roman" w:cs="Times New Roman"/>
          <w:sz w:val="24"/>
          <w:szCs w:val="24"/>
          <w:shd w:val="clear" w:color="auto" w:fill="FFFFFF"/>
        </w:rPr>
        <w:t>re</w:t>
      </w:r>
      <w:r w:rsidR="007E34B5">
        <w:rPr>
          <w:rFonts w:ascii="Times New Roman" w:hAnsi="Times New Roman" w:cs="Times New Roman"/>
          <w:sz w:val="24"/>
          <w:szCs w:val="24"/>
          <w:shd w:val="clear" w:color="auto" w:fill="FFFFFF"/>
        </w:rPr>
        <w:t>member</w:t>
      </w:r>
      <w:bookmarkStart w:id="0" w:name="_GoBack"/>
      <w:bookmarkEnd w:id="0"/>
      <w:r w:rsidR="00BE3E8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mories. However, by understanding how all these processes work, </w:t>
      </w:r>
      <w:r w:rsidR="00BE3E86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psychologists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can</w:t>
      </w:r>
      <w:r w:rsidR="00BE3E8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assist</w:t>
      </w:r>
      <w:r w:rsidR="00BE3E8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dividuals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in fighting possible memory issues and expanding</w:t>
      </w:r>
      <w:r w:rsidR="00BE3E8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ir memories. </w:t>
      </w:r>
      <w:r w:rsidR="0077674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stly, cognitive psychology has helped psychologists </w:t>
      </w:r>
      <w:r w:rsidR="00262A12">
        <w:rPr>
          <w:rFonts w:ascii="Times New Roman" w:hAnsi="Times New Roman" w:cs="Times New Roman"/>
          <w:sz w:val="24"/>
          <w:szCs w:val="24"/>
          <w:shd w:val="clear" w:color="auto" w:fill="FFFFFF"/>
        </w:rPr>
        <w:t>recognize that attention is both a limed resource and selective, which</w:t>
      </w:r>
      <w:r w:rsidR="0077674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as enabled them to find solutions to help individuals with attentional problems improve or recover their concentration and focus. </w:t>
      </w:r>
    </w:p>
    <w:p w14:paraId="5DF5A93F" w14:textId="346ABD24" w:rsidR="00B76A55" w:rsidRDefault="00B76A55" w:rsidP="00776746">
      <w:pPr>
        <w:pStyle w:val="ListParagraph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90285EE" w14:textId="77777777" w:rsidR="004D0422" w:rsidRDefault="004D042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br w:type="page"/>
      </w:r>
    </w:p>
    <w:p w14:paraId="7DE6CD17" w14:textId="197B166E" w:rsidR="00B76A55" w:rsidRDefault="00B76A55" w:rsidP="00714A74">
      <w:pPr>
        <w:pStyle w:val="ListParagraph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Reference</w:t>
      </w:r>
    </w:p>
    <w:p w14:paraId="238083A0" w14:textId="77777777" w:rsidR="004D0422" w:rsidRPr="004D0422" w:rsidRDefault="004D0422" w:rsidP="004D0422">
      <w:pPr>
        <w:spacing w:line="48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4D04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herry, k. (2019). </w:t>
      </w:r>
      <w:r w:rsidRPr="004D0422">
        <w:rPr>
          <w:rFonts w:ascii="Times New Roman" w:hAnsi="Times New Roman" w:cs="Times New Roman"/>
          <w:sz w:val="24"/>
          <w:szCs w:val="24"/>
        </w:rPr>
        <w:t xml:space="preserve">Cognitive Psychology: The Science of How We Think. </w:t>
      </w:r>
      <w:hyperlink r:id="rId7" w:history="1">
        <w:r w:rsidRPr="004D0422">
          <w:rPr>
            <w:rStyle w:val="Hyperlink"/>
            <w:rFonts w:ascii="Times New Roman" w:hAnsi="Times New Roman" w:cs="Times New Roman"/>
            <w:sz w:val="24"/>
            <w:szCs w:val="24"/>
          </w:rPr>
          <w:t>https://www.verywellmind.com/cognitive-psychology-4157181</w:t>
        </w:r>
      </w:hyperlink>
      <w:r w:rsidRPr="004D0422">
        <w:rPr>
          <w:rFonts w:ascii="Times New Roman" w:hAnsi="Times New Roman" w:cs="Times New Roman"/>
          <w:sz w:val="24"/>
          <w:szCs w:val="24"/>
        </w:rPr>
        <w:t>. Accessed online on 4/13/2021.</w:t>
      </w:r>
    </w:p>
    <w:p w14:paraId="14464F18" w14:textId="63820E15" w:rsidR="004D0422" w:rsidRPr="004D0422" w:rsidRDefault="004D0422" w:rsidP="004D0422">
      <w:pPr>
        <w:tabs>
          <w:tab w:val="left" w:pos="6420"/>
        </w:tabs>
        <w:spacing w:line="480" w:lineRule="auto"/>
        <w:ind w:left="1440" w:hanging="144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D04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lat, J. W. (2015). </w:t>
      </w:r>
      <w:r w:rsidRPr="004D04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iological psychology</w:t>
      </w:r>
      <w:r w:rsidRPr="004D04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Nelson education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</w:p>
    <w:p w14:paraId="68550782" w14:textId="77777777" w:rsidR="004D0422" w:rsidRDefault="004D0422" w:rsidP="004D0422">
      <w:pPr>
        <w:spacing w:line="480" w:lineRule="auto"/>
        <w:ind w:left="1440" w:hanging="144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4D04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sh, T. (2017). Neo-Freudian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210E047C" w14:textId="77777777" w:rsidR="004D0422" w:rsidRPr="004D0422" w:rsidRDefault="004D0422" w:rsidP="004D0422">
      <w:pPr>
        <w:spacing w:line="480" w:lineRule="auto"/>
        <w:ind w:left="1440" w:hanging="144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D04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yce, J. (Ed.). (2012). </w:t>
      </w:r>
      <w:r w:rsidRPr="004D04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umanistic psychology: Concepts and criticisms</w:t>
      </w:r>
      <w:r w:rsidRPr="004D04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pringer Science &amp; Business Media.</w:t>
      </w:r>
    </w:p>
    <w:p w14:paraId="31CEBEFF" w14:textId="77777777" w:rsidR="004D0422" w:rsidRPr="004D0422" w:rsidRDefault="004D0422" w:rsidP="004D0422">
      <w:pPr>
        <w:spacing w:line="480" w:lineRule="auto"/>
        <w:ind w:left="1440" w:hanging="144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4D04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akeley</w:t>
      </w:r>
      <w:proofErr w:type="spellEnd"/>
      <w:r w:rsidRPr="004D04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 (2018). Psychoanalysis in modern mental health practice. </w:t>
      </w:r>
      <w:r w:rsidRPr="004D04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Lancet Psychiatry</w:t>
      </w:r>
      <w:r w:rsidRPr="004D04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D04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4D04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443-450.</w:t>
      </w:r>
    </w:p>
    <w:p w14:paraId="172105BB" w14:textId="77777777" w:rsidR="004D0422" w:rsidRPr="004D0422" w:rsidRDefault="004D0422" w:rsidP="004D0422"/>
    <w:sectPr w:rsidR="004D0422" w:rsidRPr="004D0422" w:rsidSect="0004412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DDD404" w14:textId="77777777" w:rsidR="00280271" w:rsidRDefault="00280271" w:rsidP="00044121">
      <w:pPr>
        <w:spacing w:after="0" w:line="240" w:lineRule="auto"/>
      </w:pPr>
      <w:r>
        <w:separator/>
      </w:r>
    </w:p>
  </w:endnote>
  <w:endnote w:type="continuationSeparator" w:id="0">
    <w:p w14:paraId="363D21A5" w14:textId="77777777" w:rsidR="00280271" w:rsidRDefault="00280271" w:rsidP="000441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A3EF3A" w14:textId="77777777" w:rsidR="00280271" w:rsidRDefault="00280271" w:rsidP="00044121">
      <w:pPr>
        <w:spacing w:after="0" w:line="240" w:lineRule="auto"/>
      </w:pPr>
      <w:r>
        <w:separator/>
      </w:r>
    </w:p>
  </w:footnote>
  <w:footnote w:type="continuationSeparator" w:id="0">
    <w:p w14:paraId="2D3ADEB5" w14:textId="77777777" w:rsidR="00280271" w:rsidRDefault="00280271" w:rsidP="000441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3404676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026D802" w14:textId="5C137618" w:rsidR="00044121" w:rsidRDefault="00044121">
        <w:pPr>
          <w:pStyle w:val="Header"/>
          <w:jc w:val="right"/>
        </w:pPr>
        <w:r>
          <w:t xml:space="preserve">PSYCH KNOWLEDGE            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7A0D7E" w14:textId="77777777" w:rsidR="00044121" w:rsidRDefault="000441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8170654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2C8FEE5" w14:textId="56122AB6" w:rsidR="00044121" w:rsidRDefault="00044121">
        <w:pPr>
          <w:pStyle w:val="Header"/>
          <w:jc w:val="right"/>
        </w:pPr>
        <w:r>
          <w:t xml:space="preserve">Running Head: PSYCH KNOWLEDGE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0B8CE4" w14:textId="77777777" w:rsidR="00044121" w:rsidRDefault="000441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B24F4"/>
    <w:multiLevelType w:val="hybridMultilevel"/>
    <w:tmpl w:val="967A3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55EB6"/>
    <w:multiLevelType w:val="multilevel"/>
    <w:tmpl w:val="48D6B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BF7431"/>
    <w:multiLevelType w:val="hybridMultilevel"/>
    <w:tmpl w:val="5FAE204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932F1C"/>
    <w:multiLevelType w:val="multilevel"/>
    <w:tmpl w:val="2034C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1D2FF6"/>
    <w:multiLevelType w:val="hybridMultilevel"/>
    <w:tmpl w:val="0C3A56B6"/>
    <w:lvl w:ilvl="0" w:tplc="4492212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8115CB"/>
    <w:multiLevelType w:val="hybridMultilevel"/>
    <w:tmpl w:val="21C269B0"/>
    <w:lvl w:ilvl="0" w:tplc="A8A2D258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B2BB6"/>
    <w:multiLevelType w:val="hybridMultilevel"/>
    <w:tmpl w:val="10C00258"/>
    <w:lvl w:ilvl="0" w:tplc="C8DE6E4E">
      <w:start w:val="4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72E64A7"/>
    <w:multiLevelType w:val="multilevel"/>
    <w:tmpl w:val="649EA0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46D632D"/>
    <w:multiLevelType w:val="multilevel"/>
    <w:tmpl w:val="EFD08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7"/>
  </w:num>
  <w:num w:numId="3">
    <w:abstractNumId w:val="8"/>
  </w:num>
  <w:num w:numId="4">
    <w:abstractNumId w:val="1"/>
  </w:num>
  <w:num w:numId="5">
    <w:abstractNumId w:val="3"/>
  </w:num>
  <w:num w:numId="6">
    <w:abstractNumId w:val="4"/>
  </w:num>
  <w:num w:numId="7">
    <w:abstractNumId w:val="5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NLc0N7MwM7UwNjdW0lEKTi0uzszPAykwrAUAybR3ZSwAAAA="/>
  </w:docVars>
  <w:rsids>
    <w:rsidRoot w:val="00075C06"/>
    <w:rsid w:val="00002556"/>
    <w:rsid w:val="00044121"/>
    <w:rsid w:val="00075C06"/>
    <w:rsid w:val="000B0F28"/>
    <w:rsid w:val="000C6F51"/>
    <w:rsid w:val="000F0AE4"/>
    <w:rsid w:val="000F251D"/>
    <w:rsid w:val="00126136"/>
    <w:rsid w:val="00147B4F"/>
    <w:rsid w:val="001B157B"/>
    <w:rsid w:val="001D3179"/>
    <w:rsid w:val="001E303A"/>
    <w:rsid w:val="00213733"/>
    <w:rsid w:val="0022267C"/>
    <w:rsid w:val="002438C5"/>
    <w:rsid w:val="00251B7B"/>
    <w:rsid w:val="00262A12"/>
    <w:rsid w:val="00280271"/>
    <w:rsid w:val="002E721C"/>
    <w:rsid w:val="0031082D"/>
    <w:rsid w:val="003D63CE"/>
    <w:rsid w:val="003F48C7"/>
    <w:rsid w:val="00460B1E"/>
    <w:rsid w:val="004C1543"/>
    <w:rsid w:val="004D0422"/>
    <w:rsid w:val="005003EB"/>
    <w:rsid w:val="00531D71"/>
    <w:rsid w:val="00543BB5"/>
    <w:rsid w:val="005940EB"/>
    <w:rsid w:val="005F0642"/>
    <w:rsid w:val="00631F8C"/>
    <w:rsid w:val="006340F6"/>
    <w:rsid w:val="0065457B"/>
    <w:rsid w:val="006545E4"/>
    <w:rsid w:val="006B28DA"/>
    <w:rsid w:val="006C0015"/>
    <w:rsid w:val="00700851"/>
    <w:rsid w:val="00714A74"/>
    <w:rsid w:val="00771509"/>
    <w:rsid w:val="00776746"/>
    <w:rsid w:val="007D3F0E"/>
    <w:rsid w:val="007E34B5"/>
    <w:rsid w:val="00837D2E"/>
    <w:rsid w:val="00874DE8"/>
    <w:rsid w:val="008D35B0"/>
    <w:rsid w:val="008E3901"/>
    <w:rsid w:val="00916758"/>
    <w:rsid w:val="0092179B"/>
    <w:rsid w:val="00922BE9"/>
    <w:rsid w:val="00934FC4"/>
    <w:rsid w:val="00964E8F"/>
    <w:rsid w:val="009A59AF"/>
    <w:rsid w:val="00A34176"/>
    <w:rsid w:val="00A460CB"/>
    <w:rsid w:val="00A66C25"/>
    <w:rsid w:val="00A86121"/>
    <w:rsid w:val="00AE2DA5"/>
    <w:rsid w:val="00AE74EA"/>
    <w:rsid w:val="00B3256A"/>
    <w:rsid w:val="00B3561D"/>
    <w:rsid w:val="00B76A55"/>
    <w:rsid w:val="00B818C7"/>
    <w:rsid w:val="00BA5B5D"/>
    <w:rsid w:val="00BE3E86"/>
    <w:rsid w:val="00BE5754"/>
    <w:rsid w:val="00C001D8"/>
    <w:rsid w:val="00C010BE"/>
    <w:rsid w:val="00C109C2"/>
    <w:rsid w:val="00C1555A"/>
    <w:rsid w:val="00C23CA4"/>
    <w:rsid w:val="00C8422B"/>
    <w:rsid w:val="00C91531"/>
    <w:rsid w:val="00CA0B51"/>
    <w:rsid w:val="00D20B5B"/>
    <w:rsid w:val="00D710AF"/>
    <w:rsid w:val="00D90A59"/>
    <w:rsid w:val="00DB64B8"/>
    <w:rsid w:val="00DD1A00"/>
    <w:rsid w:val="00DD53CB"/>
    <w:rsid w:val="00DE1BAF"/>
    <w:rsid w:val="00DF6E13"/>
    <w:rsid w:val="00E1789A"/>
    <w:rsid w:val="00E5522C"/>
    <w:rsid w:val="00EA71BB"/>
    <w:rsid w:val="00F0484D"/>
    <w:rsid w:val="00F1279A"/>
    <w:rsid w:val="00F42E79"/>
    <w:rsid w:val="00F72325"/>
    <w:rsid w:val="00FB456C"/>
    <w:rsid w:val="00FE0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F15D"/>
  <w15:chartTrackingRefBased/>
  <w15:docId w15:val="{45A5D08F-F197-4D18-8126-02A948BC9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D042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12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612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723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72325"/>
    <w:rPr>
      <w:b/>
      <w:bCs/>
    </w:rPr>
  </w:style>
  <w:style w:type="character" w:styleId="Emphasis">
    <w:name w:val="Emphasis"/>
    <w:basedOn w:val="DefaultParagraphFont"/>
    <w:uiPriority w:val="20"/>
    <w:qFormat/>
    <w:rsid w:val="00F0484D"/>
    <w:rPr>
      <w:i/>
      <w:iCs/>
    </w:rPr>
  </w:style>
  <w:style w:type="paragraph" w:customStyle="1" w:styleId="comp">
    <w:name w:val="comp"/>
    <w:basedOn w:val="Normal"/>
    <w:rsid w:val="00EA7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nkwrapper">
    <w:name w:val="link__wrapper"/>
    <w:basedOn w:val="DefaultParagraphFont"/>
    <w:rsid w:val="004D0422"/>
  </w:style>
  <w:style w:type="character" w:customStyle="1" w:styleId="Heading1Char">
    <w:name w:val="Heading 1 Char"/>
    <w:basedOn w:val="DefaultParagraphFont"/>
    <w:link w:val="Heading1"/>
    <w:uiPriority w:val="9"/>
    <w:rsid w:val="004D042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4D042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441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121"/>
  </w:style>
  <w:style w:type="paragraph" w:styleId="Footer">
    <w:name w:val="footer"/>
    <w:basedOn w:val="Normal"/>
    <w:link w:val="FooterChar"/>
    <w:uiPriority w:val="99"/>
    <w:unhideWhenUsed/>
    <w:rsid w:val="000441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1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02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3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2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9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9978">
          <w:blockQuote w:val="1"/>
          <w:marLeft w:val="0"/>
          <w:marRight w:val="0"/>
          <w:marTop w:val="0"/>
          <w:marBottom w:val="330"/>
          <w:divBdr>
            <w:top w:val="none" w:sz="0" w:space="0" w:color="auto"/>
            <w:left w:val="single" w:sz="36" w:space="17" w:color="EEEEEE"/>
            <w:bottom w:val="none" w:sz="0" w:space="0" w:color="auto"/>
            <w:right w:val="none" w:sz="0" w:space="0" w:color="auto"/>
          </w:divBdr>
        </w:div>
      </w:divsChild>
    </w:div>
    <w:div w:id="195266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164080">
          <w:marLeft w:val="0"/>
          <w:marRight w:val="0"/>
          <w:marTop w:val="0"/>
          <w:marBottom w:val="33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8583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verywellmind.com/cognitive-psychology-415718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9</TotalTime>
  <Pages>9</Pages>
  <Words>1609</Words>
  <Characters>917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9</cp:revision>
  <dcterms:created xsi:type="dcterms:W3CDTF">2021-04-12T10:46:00Z</dcterms:created>
  <dcterms:modified xsi:type="dcterms:W3CDTF">2021-04-13T11:45:00Z</dcterms:modified>
</cp:coreProperties>
</file>